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Melbourne, Victoria 3000</w:t>
      </w:r>
      <w:r>
        <w:br/>
      </w:r>
      <w:r>
        <w:t xml:space="preserve">Australia</w:t>
      </w:r>
      <w:r>
        <w:br/>
      </w:r>
      <w:r>
        <w:t xml:space="preserve">Email: john.doe@email.com | Phone: +61 412 345 678</w:t>
      </w:r>
    </w:p>
    <w:p>
      <w:pPr>
        <w:pStyle w:val="BodyText"/>
      </w:pPr>
      <w:r>
        <w:t xml:space="preserve">Date: [Insert Date]</w:t>
      </w:r>
    </w:p>
    <w:p>
      <w:pPr>
        <w:pStyle w:val="BodyText"/>
      </w:pPr>
      <w:r>
        <w:rPr>
          <w:bCs/>
          <w:b/>
        </w:rPr>
        <w:t xml:space="preserve">Dear Hiring Manager,</w:t>
      </w:r>
    </w:p>
    <w:p>
      <w:pPr>
        <w:pStyle w:val="BodyText"/>
      </w:pPr>
      <w:r>
        <w:t xml:space="preserve">I am writing to express my interest in the Electrician position at your esteemed organization in Australia Melbourne. With a strong background in electrical systems, a deep commitment to safety standards, and extensive experience working on both residential and commercial projects across Melbourne, I am confident in my ability to contribute effectively to your team. As an Electrician with over [X years] of experience, I have consistently delivered high-quality work that aligns with the rigorous demands of the Australian electrical industry. This opportunity to join a reputable company in Australia Melbourne resonates deeply with my professional goals and passion for excellence.</w:t>
      </w:r>
    </w:p>
    <w:p>
      <w:pPr>
        <w:pStyle w:val="BodyText"/>
      </w:pPr>
      <w:r>
        <w:t xml:space="preserve">My journey as an Electrician began in [Year], where I completed my Certificate III in Electrotechnology (Electricians) at [Training Institution]. This foundational training, combined with hands-on experience, equipped me with the technical skills required to install, maintain, and repair electrical systems. Over the years, I have worked on a diverse range of projects across Australia Melbourne, from retrofitting older buildings to installing smart energy solutions in modern residential complexes. These experiences have honed my ability to adapt to unique challenges while adhering strictly to Australian standards such as AS/NZS 3000 (Wiring Rules) and OHS regulations.</w:t>
      </w:r>
    </w:p>
    <w:p>
      <w:pPr>
        <w:pStyle w:val="BodyText"/>
      </w:pPr>
      <w:r>
        <w:t xml:space="preserve">What sets me apart as an Electrician is my unwavering focus on precision, safety, and customer satisfaction. In Melbourne, where the electrical industry is heavily regulated and safety-critical, I have always prioritized compliance with local codes. For instance, during a recent project at [Client Name], I led a team to upgrade the electrical infrastructure of a multi-story commercial building. This involved coordinating with engineers, ensuring all work met Victorian Electrical Safety Standards, and providing detailed documentation to the client. The successful completion of this project not only reinforced my technical expertise but also demonstrated my ability to manage complex tasks under tight deadlines.</w:t>
      </w:r>
    </w:p>
    <w:p>
      <w:pPr>
        <w:pStyle w:val="BodyText"/>
      </w:pPr>
      <w:r>
        <w:t xml:space="preserve">Another aspect that defines my work as an Electrician in Australia Melbourne is my proactive approach to problem-solving. Electrical systems can often present unexpected challenges, and I thrive in such environments. For example, during a residential installation in [Neighborhood], I encountered an outdated wiring configuration that posed a fire hazard. By conducting a thorough inspection and collaborating with the client, I developed a cost-effective solution that not only resolved the issue but also improved energy efficiency. This experience underscored my commitment to delivering value-added services that exceed client expectations.</w:t>
      </w:r>
    </w:p>
    <w:p>
      <w:pPr>
        <w:pStyle w:val="BodyText"/>
      </w:pPr>
      <w:r>
        <w:t xml:space="preserve">As an Electrician in Australia Melbourne, I have also developed strong interpersonal skills that are essential for building trust with clients and colleagues. Whether working independently or as part of a team, I emphasize clear communication and transparency. In my role at [Previous Company], I frequently interacted with homeowners, contractors, and regulatory bodies to ensure projects were completed smoothly. This ability to connect with diverse stakeholders has allowed me to build long-term relationships and establish a reputation for reliability.</w:t>
      </w:r>
    </w:p>
    <w:p>
      <w:pPr>
        <w:pStyle w:val="BodyText"/>
      </w:pPr>
      <w:r>
        <w:t xml:space="preserve">Furthermore, I stay updated on the latest advancements in electrical technology to provide innovative solutions. Melbourne’s growing focus on renewable energy and smart home systems has motivated me to expand my knowledge in areas such as solar panel installations and energy management systems. I am particularly interested in contributing to projects that align with Australia’s sustainability goals, as this reflects my dedication to creating a safer, more efficient future for the community.</w:t>
      </w:r>
    </w:p>
    <w:p>
      <w:pPr>
        <w:pStyle w:val="BodyText"/>
      </w:pPr>
      <w:r>
        <w:t xml:space="preserve">Working as an Electrician in Australia Melbourne has taught me the importance of resilience and adaptability. The region’s dynamic construction industry and evolving regulations require professionals who can quickly adjust to new challenges. For example, during the pandemic, I transitioned to remote consultations and virtual site assessments, ensuring clients received uninterrupted service while maintaining strict health protocols. This flexibility has not only strengthened my professional skills but also reinforced my ability to thrive in changing environments.</w:t>
      </w:r>
    </w:p>
    <w:p>
      <w:pPr>
        <w:pStyle w:val="BodyText"/>
      </w:pPr>
      <w:r>
        <w:t xml:space="preserve">I am particularly drawn to your organization because of its reputation for excellence in electrical services and its commitment to fostering a culture of innovation. I believe my expertise in residential and commercial electrical systems, coupled with my passion for delivering exceptional results, makes me an ideal candidate for this role. I am eager to bring my technical knowledge, safety-focused mindset, and dedication to quality to your team in Australia Melbourne.</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your organization’s success as an Electrician in Australia Melbourne.</w:t>
      </w:r>
    </w:p>
    <w:p>
      <w:pPr>
        <w:pStyle w:val="BodyText"/>
      </w:pPr>
      <w:r>
        <w:t xml:space="preserve">Sincerely,</w:t>
      </w:r>
      <w:r>
        <w:br/>
      </w:r>
      <w:r>
        <w:rPr>
          <w:bCs/>
          <w:b/>
        </w:rPr>
        <w:t xml:space="preserve">John Doe</w:t>
      </w:r>
    </w:p>
    <w:p>
      <w:pPr>
        <w:pStyle w:val="BodyText"/>
      </w:pPr>
      <w:r>
        <w:rPr>
          <w:iCs/>
          <w:i/>
        </w:rPr>
        <w:t xml:space="preserve">Note: This cover letter is a template and should be customized with personal details, specific projects, and company information before sub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Australia Melbourne</dc:title>
  <dc:creator/>
  <dc:language>en</dc:language>
  <cp:keywords/>
  <dcterms:created xsi:type="dcterms:W3CDTF">2026-07-21T03:22:36Z</dcterms:created>
  <dcterms:modified xsi:type="dcterms:W3CDTF">2026-07-21T03:22:36Z</dcterms:modified>
</cp:coreProperties>
</file>

<file path=docProps/custom.xml><?xml version="1.0" encoding="utf-8"?>
<Properties xmlns="http://schemas.openxmlformats.org/officeDocument/2006/custom-properties" xmlns:vt="http://schemas.openxmlformats.org/officeDocument/2006/docPropsVTypes"/>
</file>